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7080F5" w14:textId="6FD9139A" w:rsidR="00624A55" w:rsidRPr="00624A55" w:rsidRDefault="0008537A" w:rsidP="009B258B">
      <w:pPr>
        <w:pStyle w:val="Heading1"/>
        <w:rPr>
          <w:lang w:val="en-AU"/>
        </w:rPr>
      </w:pPr>
      <w:r>
        <w:rPr>
          <w:lang w:val="en-AU"/>
        </w:rPr>
        <w:t>Children and youth in disasters</w:t>
      </w:r>
    </w:p>
    <w:p w14:paraId="5EC7D332" w14:textId="0FC493D1" w:rsidR="0008537A" w:rsidRDefault="0008537A" w:rsidP="009B258B">
      <w:pPr>
        <w:pStyle w:val="Intro"/>
      </w:pPr>
      <w:r>
        <w:t>Providing support and assistance within the school community</w:t>
      </w:r>
    </w:p>
    <w:p w14:paraId="23E0E95F" w14:textId="77777777" w:rsidR="009B258B" w:rsidRDefault="009B258B" w:rsidP="009B258B"/>
    <w:p w14:paraId="039FF07E" w14:textId="29D9CED7" w:rsidR="009B258B" w:rsidRDefault="009B258B" w:rsidP="009B258B">
      <w:pPr>
        <w:sectPr w:rsidR="009B258B" w:rsidSect="006E2B9A">
          <w:headerReference w:type="default" r:id="rId11"/>
          <w:footerReference w:type="even" r:id="rId12"/>
          <w:footerReference w:type="default" r:id="rId13"/>
          <w:pgSz w:w="11900" w:h="16840"/>
          <w:pgMar w:top="2155" w:right="1134" w:bottom="1701" w:left="1134" w:header="709" w:footer="709" w:gutter="0"/>
          <w:cols w:space="708"/>
          <w:docGrid w:linePitch="360"/>
        </w:sectPr>
      </w:pPr>
    </w:p>
    <w:p w14:paraId="6E6868DC" w14:textId="76D33040" w:rsidR="00624A55" w:rsidRPr="00624A55" w:rsidRDefault="0008537A" w:rsidP="009B258B">
      <w:pPr>
        <w:pStyle w:val="Heading2"/>
        <w:rPr>
          <w:lang w:val="en-AU"/>
        </w:rPr>
      </w:pPr>
      <w:r>
        <w:rPr>
          <w:lang w:val="en-AU"/>
        </w:rPr>
        <w:t>Overview</w:t>
      </w:r>
    </w:p>
    <w:p w14:paraId="7D7DAAE9" w14:textId="7B5C5032" w:rsidR="0008537A" w:rsidRDefault="0008537A" w:rsidP="009B258B">
      <w:pPr>
        <w:spacing w:line="360" w:lineRule="auto"/>
        <w:rPr>
          <w:rFonts w:ascii="Arial" w:hAnsi="Arial" w:cs="Arial"/>
          <w:szCs w:val="22"/>
        </w:rPr>
      </w:pPr>
      <w:r w:rsidRPr="001857C0">
        <w:rPr>
          <w:rFonts w:ascii="Arial" w:hAnsi="Arial" w:cs="Arial"/>
          <w:szCs w:val="22"/>
        </w:rPr>
        <w:t xml:space="preserve">Exposure to disasters such as bushfire can have life changing consequences. Although </w:t>
      </w:r>
      <w:r w:rsidR="00593E05">
        <w:rPr>
          <w:rFonts w:ascii="Arial" w:hAnsi="Arial" w:cs="Arial"/>
          <w:szCs w:val="22"/>
        </w:rPr>
        <w:t>many</w:t>
      </w:r>
      <w:r w:rsidRPr="001857C0">
        <w:rPr>
          <w:rFonts w:ascii="Arial" w:hAnsi="Arial" w:cs="Arial"/>
          <w:szCs w:val="22"/>
        </w:rPr>
        <w:t xml:space="preserve"> community members make a full recovery following a bushfire,</w:t>
      </w:r>
      <w:r w:rsidR="001F045C">
        <w:rPr>
          <w:rFonts w:ascii="Arial" w:hAnsi="Arial" w:cs="Arial"/>
          <w:szCs w:val="22"/>
        </w:rPr>
        <w:t xml:space="preserve"> often</w:t>
      </w:r>
      <w:r w:rsidRPr="001857C0">
        <w:rPr>
          <w:rFonts w:ascii="Arial" w:hAnsi="Arial" w:cs="Arial"/>
          <w:szCs w:val="22"/>
        </w:rPr>
        <w:t xml:space="preserve"> pre-existing routines</w:t>
      </w:r>
      <w:r w:rsidR="001F045C">
        <w:rPr>
          <w:rFonts w:ascii="Arial" w:hAnsi="Arial" w:cs="Arial"/>
          <w:szCs w:val="22"/>
        </w:rPr>
        <w:t xml:space="preserve"> are disrupted</w:t>
      </w:r>
      <w:r w:rsidRPr="001857C0">
        <w:rPr>
          <w:rFonts w:ascii="Arial" w:hAnsi="Arial" w:cs="Arial"/>
          <w:szCs w:val="22"/>
        </w:rPr>
        <w:t xml:space="preserve">. Various aspects of life can be affected as ‘normal’ routines are replaced with improvised crisis routines. </w:t>
      </w:r>
      <w:r w:rsidR="001F045C">
        <w:rPr>
          <w:rFonts w:ascii="Arial" w:hAnsi="Arial" w:cs="Arial"/>
          <w:szCs w:val="22"/>
        </w:rPr>
        <w:t xml:space="preserve">This can lead to </w:t>
      </w:r>
      <w:r w:rsidRPr="001857C0">
        <w:rPr>
          <w:rFonts w:ascii="Arial" w:hAnsi="Arial" w:cs="Arial"/>
          <w:szCs w:val="22"/>
        </w:rPr>
        <w:t xml:space="preserve">individuals and families </w:t>
      </w:r>
      <w:r w:rsidR="001F045C">
        <w:rPr>
          <w:rFonts w:ascii="Arial" w:hAnsi="Arial" w:cs="Arial"/>
          <w:szCs w:val="22"/>
        </w:rPr>
        <w:t>being</w:t>
      </w:r>
      <w:r w:rsidRPr="001857C0">
        <w:rPr>
          <w:rFonts w:ascii="Arial" w:hAnsi="Arial" w:cs="Arial"/>
          <w:szCs w:val="22"/>
        </w:rPr>
        <w:t xml:space="preserve"> at risk</w:t>
      </w:r>
      <w:r w:rsidR="004D222E">
        <w:rPr>
          <w:rFonts w:ascii="Arial" w:hAnsi="Arial" w:cs="Arial"/>
          <w:szCs w:val="22"/>
        </w:rPr>
        <w:t xml:space="preserve"> of compromised health and well</w:t>
      </w:r>
      <w:r w:rsidRPr="001857C0">
        <w:rPr>
          <w:rFonts w:ascii="Arial" w:hAnsi="Arial" w:cs="Arial"/>
          <w:szCs w:val="22"/>
        </w:rPr>
        <w:t>being whil</w:t>
      </w:r>
      <w:r w:rsidR="00FD099C">
        <w:rPr>
          <w:rFonts w:ascii="Arial" w:hAnsi="Arial" w:cs="Arial"/>
          <w:szCs w:val="22"/>
        </w:rPr>
        <w:t>e</w:t>
      </w:r>
      <w:r w:rsidRPr="001857C0">
        <w:rPr>
          <w:rFonts w:ascii="Arial" w:hAnsi="Arial" w:cs="Arial"/>
          <w:szCs w:val="22"/>
        </w:rPr>
        <w:t xml:space="preserve"> community cohesion may be reduced. </w:t>
      </w:r>
    </w:p>
    <w:p w14:paraId="5F17AF01" w14:textId="5FEF93D7" w:rsidR="006E4EA5" w:rsidRDefault="0008537A" w:rsidP="009B258B">
      <w:pPr>
        <w:spacing w:line="360" w:lineRule="auto"/>
        <w:rPr>
          <w:rFonts w:ascii="Arial" w:hAnsi="Arial" w:cs="Arial"/>
          <w:szCs w:val="22"/>
        </w:rPr>
      </w:pPr>
      <w:r w:rsidRPr="00C742CD">
        <w:rPr>
          <w:rFonts w:ascii="Arial" w:hAnsi="Arial" w:cs="Arial"/>
          <w:szCs w:val="22"/>
        </w:rPr>
        <w:t>Coming to terms with unusual and disturbing experiences</w:t>
      </w:r>
      <w:r w:rsidR="00442D01">
        <w:rPr>
          <w:rFonts w:ascii="Arial" w:hAnsi="Arial" w:cs="Arial"/>
          <w:szCs w:val="22"/>
        </w:rPr>
        <w:t xml:space="preserve"> require impressions to be digested and processed. This is best done by </w:t>
      </w:r>
      <w:r w:rsidRPr="00C742CD">
        <w:rPr>
          <w:rFonts w:ascii="Arial" w:hAnsi="Arial" w:cs="Arial"/>
          <w:szCs w:val="22"/>
        </w:rPr>
        <w:t>communicating in a secure and supportive social network.</w:t>
      </w:r>
      <w:bookmarkStart w:id="0" w:name="_GoBack"/>
      <w:bookmarkEnd w:id="0"/>
      <w:r w:rsidRPr="00C742CD">
        <w:rPr>
          <w:rFonts w:ascii="Arial" w:hAnsi="Arial" w:cs="Arial"/>
          <w:szCs w:val="22"/>
        </w:rPr>
        <w:t xml:space="preserve"> It is important to encourage open communication (in all forms - talk, writing, drawing, play, drama etc</w:t>
      </w:r>
      <w:r>
        <w:rPr>
          <w:rFonts w:ascii="Arial" w:hAnsi="Arial" w:cs="Arial"/>
          <w:szCs w:val="22"/>
        </w:rPr>
        <w:t>.</w:t>
      </w:r>
      <w:r w:rsidRPr="00C742CD">
        <w:rPr>
          <w:rFonts w:ascii="Arial" w:hAnsi="Arial" w:cs="Arial"/>
          <w:szCs w:val="22"/>
        </w:rPr>
        <w:t>) about the experience and how it changes through the recovery. This means making it safe to do so and helping everyone understand the emotions that come when it is first expressed are part of the digestion and relieve tension. With calm, confident support</w:t>
      </w:r>
      <w:r>
        <w:rPr>
          <w:rFonts w:ascii="Arial" w:hAnsi="Arial" w:cs="Arial"/>
          <w:szCs w:val="22"/>
        </w:rPr>
        <w:t>,</w:t>
      </w:r>
      <w:r w:rsidRPr="00C742CD">
        <w:rPr>
          <w:rFonts w:ascii="Arial" w:hAnsi="Arial" w:cs="Arial"/>
          <w:szCs w:val="22"/>
        </w:rPr>
        <w:t xml:space="preserve"> emotional distress subsides and usually results in feeling better.</w:t>
      </w:r>
    </w:p>
    <w:p w14:paraId="122A3EFB" w14:textId="2A58D016" w:rsidR="0008537A" w:rsidRDefault="0008537A" w:rsidP="009B258B">
      <w:pPr>
        <w:spacing w:line="360" w:lineRule="auto"/>
        <w:rPr>
          <w:rFonts w:ascii="Arial" w:hAnsi="Arial" w:cs="Arial"/>
          <w:szCs w:val="22"/>
        </w:rPr>
      </w:pPr>
      <w:r w:rsidRPr="001857C0">
        <w:rPr>
          <w:rFonts w:ascii="Arial" w:hAnsi="Arial" w:cs="Arial"/>
          <w:szCs w:val="22"/>
        </w:rPr>
        <w:t xml:space="preserve">For school staff and leaders working in an affected community, it is </w:t>
      </w:r>
      <w:r>
        <w:rPr>
          <w:rFonts w:ascii="Arial" w:hAnsi="Arial" w:cs="Arial"/>
          <w:szCs w:val="22"/>
        </w:rPr>
        <w:t xml:space="preserve">also </w:t>
      </w:r>
      <w:r w:rsidRPr="001857C0">
        <w:rPr>
          <w:rFonts w:ascii="Arial" w:hAnsi="Arial" w:cs="Arial"/>
          <w:szCs w:val="22"/>
        </w:rPr>
        <w:t>important to assist students, families and carers to recognise, minimise and adapt to the effects of the disruption caused by bushfire.</w:t>
      </w:r>
      <w:r>
        <w:rPr>
          <w:rFonts w:ascii="Arial" w:hAnsi="Arial" w:cs="Arial"/>
          <w:szCs w:val="22"/>
        </w:rPr>
        <w:t xml:space="preserve"> Equally important is developing an understanding of students’ unique bushfire experiences and the amount of impact. Sometimes students will not or cannot verbalise their experience with effects being more ‘visible’ through changes in emotion and behaviour. It is important to talk </w:t>
      </w:r>
      <w:r w:rsidR="00F60A91">
        <w:rPr>
          <w:rFonts w:ascii="Arial" w:hAnsi="Arial" w:cs="Arial"/>
          <w:szCs w:val="22"/>
        </w:rPr>
        <w:t>with</w:t>
      </w:r>
      <w:r>
        <w:rPr>
          <w:rFonts w:ascii="Arial" w:hAnsi="Arial" w:cs="Arial"/>
          <w:szCs w:val="22"/>
        </w:rPr>
        <w:t xml:space="preserve"> students, to ask them questions, in order to comprehend the individual framing of their bushfire experience.</w:t>
      </w:r>
    </w:p>
    <w:p w14:paraId="2DD7AC93" w14:textId="2AA1B200" w:rsidR="0008537A" w:rsidRDefault="0008537A" w:rsidP="009B258B">
      <w:pPr>
        <w:spacing w:line="360" w:lineRule="auto"/>
        <w:rPr>
          <w:rFonts w:ascii="Arial" w:hAnsi="Arial" w:cs="Arial"/>
          <w:szCs w:val="22"/>
        </w:rPr>
      </w:pPr>
      <w:r>
        <w:rPr>
          <w:rFonts w:ascii="Arial" w:hAnsi="Arial" w:cs="Arial"/>
          <w:szCs w:val="22"/>
        </w:rPr>
        <w:t>This information handout provides an initial context for those working in a school within a community impacted by bushfire. Introductory tips and suggestions are outlined.</w:t>
      </w:r>
    </w:p>
    <w:p w14:paraId="46044B7C" w14:textId="77777777" w:rsidR="0008537A" w:rsidRDefault="0008537A" w:rsidP="009B258B">
      <w:pPr>
        <w:pStyle w:val="Heading3"/>
      </w:pPr>
      <w:r>
        <w:t>Authors</w:t>
      </w:r>
    </w:p>
    <w:p w14:paraId="2DD0A3D9" w14:textId="77777777" w:rsidR="0008537A" w:rsidRDefault="0008537A" w:rsidP="009B258B">
      <w:pPr>
        <w:widowControl w:val="0"/>
        <w:numPr>
          <w:ilvl w:val="0"/>
          <w:numId w:val="18"/>
        </w:numPr>
        <w:tabs>
          <w:tab w:val="left" w:pos="-720"/>
        </w:tabs>
        <w:suppressAutoHyphens/>
        <w:overflowPunct w:val="0"/>
        <w:autoSpaceDE w:val="0"/>
        <w:autoSpaceDN w:val="0"/>
        <w:adjustRightInd w:val="0"/>
        <w:spacing w:after="0" w:line="360" w:lineRule="auto"/>
        <w:textAlignment w:val="baseline"/>
        <w:rPr>
          <w:rFonts w:ascii="Arial" w:hAnsi="Arial" w:cs="Arial"/>
          <w:bCs/>
          <w:spacing w:val="-3"/>
          <w:szCs w:val="22"/>
        </w:rPr>
      </w:pPr>
      <w:r>
        <w:rPr>
          <w:rFonts w:ascii="Arial" w:hAnsi="Arial" w:cs="Arial"/>
          <w:bCs/>
          <w:spacing w:val="-3"/>
          <w:szCs w:val="22"/>
        </w:rPr>
        <w:t>Dr Rob Gordon – Clinical Psychologist &amp; Independent Consultant</w:t>
      </w:r>
    </w:p>
    <w:p w14:paraId="382A8078" w14:textId="77777777" w:rsidR="0008537A" w:rsidRDefault="0008537A" w:rsidP="009B258B">
      <w:pPr>
        <w:widowControl w:val="0"/>
        <w:numPr>
          <w:ilvl w:val="0"/>
          <w:numId w:val="18"/>
        </w:numPr>
        <w:tabs>
          <w:tab w:val="left" w:pos="-720"/>
        </w:tabs>
        <w:suppressAutoHyphens/>
        <w:overflowPunct w:val="0"/>
        <w:autoSpaceDE w:val="0"/>
        <w:autoSpaceDN w:val="0"/>
        <w:adjustRightInd w:val="0"/>
        <w:spacing w:after="0" w:line="360" w:lineRule="auto"/>
        <w:textAlignment w:val="baseline"/>
        <w:rPr>
          <w:rFonts w:ascii="Arial" w:hAnsi="Arial" w:cs="Arial"/>
          <w:bCs/>
          <w:spacing w:val="-3"/>
          <w:szCs w:val="22"/>
        </w:rPr>
      </w:pPr>
      <w:r>
        <w:rPr>
          <w:rFonts w:ascii="Arial" w:hAnsi="Arial" w:cs="Arial"/>
          <w:bCs/>
          <w:spacing w:val="-3"/>
          <w:szCs w:val="22"/>
        </w:rPr>
        <w:t>David Younger – Clinical Psychologist &amp; Independent Consultant</w:t>
      </w:r>
    </w:p>
    <w:p w14:paraId="518F3DC1" w14:textId="77777777" w:rsidR="0008537A" w:rsidRDefault="0008537A" w:rsidP="009B258B">
      <w:pPr>
        <w:widowControl w:val="0"/>
        <w:numPr>
          <w:ilvl w:val="0"/>
          <w:numId w:val="18"/>
        </w:numPr>
        <w:tabs>
          <w:tab w:val="left" w:pos="-720"/>
        </w:tabs>
        <w:suppressAutoHyphens/>
        <w:overflowPunct w:val="0"/>
        <w:autoSpaceDE w:val="0"/>
        <w:autoSpaceDN w:val="0"/>
        <w:adjustRightInd w:val="0"/>
        <w:spacing w:after="0" w:line="360" w:lineRule="auto"/>
        <w:textAlignment w:val="baseline"/>
        <w:rPr>
          <w:rFonts w:ascii="Arial" w:hAnsi="Arial" w:cs="Arial"/>
          <w:bCs/>
          <w:spacing w:val="-3"/>
          <w:szCs w:val="22"/>
        </w:rPr>
      </w:pPr>
      <w:r>
        <w:rPr>
          <w:rFonts w:ascii="Arial" w:hAnsi="Arial" w:cs="Arial"/>
          <w:bCs/>
          <w:spacing w:val="-3"/>
          <w:szCs w:val="22"/>
        </w:rPr>
        <w:t xml:space="preserve">Dr Sharon des </w:t>
      </w:r>
      <w:proofErr w:type="spellStart"/>
      <w:r>
        <w:rPr>
          <w:rFonts w:ascii="Arial" w:hAnsi="Arial" w:cs="Arial"/>
          <w:bCs/>
          <w:spacing w:val="-3"/>
          <w:szCs w:val="22"/>
        </w:rPr>
        <w:t>Landes</w:t>
      </w:r>
      <w:proofErr w:type="spellEnd"/>
      <w:r>
        <w:rPr>
          <w:rFonts w:ascii="Arial" w:hAnsi="Arial" w:cs="Arial"/>
          <w:bCs/>
          <w:spacing w:val="-3"/>
          <w:szCs w:val="22"/>
        </w:rPr>
        <w:t xml:space="preserve"> – Clinical Psychologist</w:t>
      </w:r>
    </w:p>
    <w:p w14:paraId="7F40FDDC" w14:textId="278B9290" w:rsidR="0008537A" w:rsidRDefault="0008537A" w:rsidP="009B258B">
      <w:pPr>
        <w:widowControl w:val="0"/>
        <w:numPr>
          <w:ilvl w:val="0"/>
          <w:numId w:val="18"/>
        </w:numPr>
        <w:tabs>
          <w:tab w:val="left" w:pos="-720"/>
        </w:tabs>
        <w:suppressAutoHyphens/>
        <w:overflowPunct w:val="0"/>
        <w:autoSpaceDE w:val="0"/>
        <w:autoSpaceDN w:val="0"/>
        <w:adjustRightInd w:val="0"/>
        <w:spacing w:after="0" w:line="360" w:lineRule="auto"/>
        <w:textAlignment w:val="baseline"/>
        <w:rPr>
          <w:rFonts w:ascii="Arial" w:hAnsi="Arial" w:cs="Arial"/>
          <w:bCs/>
          <w:spacing w:val="-3"/>
          <w:szCs w:val="22"/>
        </w:rPr>
      </w:pPr>
      <w:r>
        <w:rPr>
          <w:rFonts w:ascii="Arial" w:hAnsi="Arial" w:cs="Arial"/>
          <w:bCs/>
          <w:spacing w:val="-3"/>
          <w:szCs w:val="22"/>
        </w:rPr>
        <w:t xml:space="preserve">Kate </w:t>
      </w:r>
      <w:proofErr w:type="spellStart"/>
      <w:r>
        <w:rPr>
          <w:rFonts w:ascii="Arial" w:hAnsi="Arial" w:cs="Arial"/>
          <w:bCs/>
          <w:spacing w:val="-3"/>
          <w:szCs w:val="22"/>
        </w:rPr>
        <w:t>Lewer</w:t>
      </w:r>
      <w:proofErr w:type="spellEnd"/>
      <w:r>
        <w:rPr>
          <w:rFonts w:ascii="Arial" w:hAnsi="Arial" w:cs="Arial"/>
          <w:bCs/>
          <w:spacing w:val="-3"/>
          <w:szCs w:val="22"/>
        </w:rPr>
        <w:t xml:space="preserve"> – Registered Mental Health Occupational Therapist</w:t>
      </w:r>
    </w:p>
    <w:p w14:paraId="30825A2E" w14:textId="09724D71" w:rsidR="009B258B" w:rsidRDefault="009B258B">
      <w:pPr>
        <w:spacing w:after="0"/>
        <w:rPr>
          <w:rFonts w:ascii="Arial" w:hAnsi="Arial" w:cs="Arial"/>
          <w:bCs/>
          <w:spacing w:val="-3"/>
          <w:szCs w:val="22"/>
        </w:rPr>
      </w:pPr>
      <w:r>
        <w:rPr>
          <w:rFonts w:ascii="Arial" w:hAnsi="Arial" w:cs="Arial"/>
          <w:bCs/>
          <w:spacing w:val="-3"/>
          <w:szCs w:val="22"/>
        </w:rPr>
        <w:br w:type="page"/>
      </w:r>
    </w:p>
    <w:p w14:paraId="78319958" w14:textId="533307D2" w:rsidR="0008537A" w:rsidRPr="001857C0" w:rsidRDefault="005B076F" w:rsidP="009B258B">
      <w:pPr>
        <w:pStyle w:val="Heading2"/>
      </w:pPr>
      <w:r>
        <w:lastRenderedPageBreak/>
        <w:t>POST DISASTER CONTEXT</w:t>
      </w:r>
    </w:p>
    <w:p w14:paraId="21D4C493" w14:textId="4E645734" w:rsidR="0008537A" w:rsidRDefault="0008537A"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 xml:space="preserve">Assistance and support are often provided </w:t>
      </w:r>
      <w:r w:rsidR="004D222E">
        <w:rPr>
          <w:rFonts w:ascii="Arial" w:hAnsi="Arial" w:cs="Arial"/>
          <w:spacing w:val="-3"/>
          <w:szCs w:val="22"/>
        </w:rPr>
        <w:t xml:space="preserve">by </w:t>
      </w:r>
      <w:r w:rsidR="00462388">
        <w:rPr>
          <w:rFonts w:ascii="Arial" w:hAnsi="Arial" w:cs="Arial"/>
          <w:spacing w:val="-3"/>
          <w:szCs w:val="22"/>
        </w:rPr>
        <w:t xml:space="preserve">professionals who </w:t>
      </w:r>
      <w:r w:rsidR="007B09A3">
        <w:rPr>
          <w:rFonts w:ascii="Arial" w:hAnsi="Arial" w:cs="Arial"/>
          <w:spacing w:val="-3"/>
          <w:szCs w:val="22"/>
        </w:rPr>
        <w:t>normally work with adults</w:t>
      </w:r>
      <w:r w:rsidR="00561764">
        <w:rPr>
          <w:rFonts w:ascii="Arial" w:hAnsi="Arial" w:cs="Arial"/>
          <w:spacing w:val="-3"/>
          <w:szCs w:val="22"/>
        </w:rPr>
        <w:t>.</w:t>
      </w:r>
    </w:p>
    <w:p w14:paraId="7A85FBC3" w14:textId="7AE72BC6" w:rsidR="0008537A" w:rsidRDefault="0008537A"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These professionals may be anxious about the wellbeing of children and youth.</w:t>
      </w:r>
    </w:p>
    <w:p w14:paraId="0118692C" w14:textId="242CAA5D" w:rsidR="0008537A" w:rsidRDefault="0008537A"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They may over or</w:t>
      </w:r>
      <w:r w:rsidR="00577439">
        <w:rPr>
          <w:rFonts w:ascii="Arial" w:hAnsi="Arial" w:cs="Arial"/>
          <w:spacing w:val="-3"/>
          <w:szCs w:val="22"/>
        </w:rPr>
        <w:t xml:space="preserve"> under</w:t>
      </w:r>
      <w:r>
        <w:rPr>
          <w:rFonts w:ascii="Arial" w:hAnsi="Arial" w:cs="Arial"/>
          <w:spacing w:val="-3"/>
          <w:szCs w:val="22"/>
        </w:rPr>
        <w:t>estimate child and adolescent capacities.</w:t>
      </w:r>
    </w:p>
    <w:p w14:paraId="20875DE1" w14:textId="11FFEB61" w:rsidR="0008537A" w:rsidRDefault="0008537A"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Children and youth are frequently unable to communicate their needs.</w:t>
      </w:r>
    </w:p>
    <w:p w14:paraId="0429509E" w14:textId="5B8AA472" w:rsidR="0008537A" w:rsidRDefault="0008537A"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Assumptions may be made based on an adult perspective.</w:t>
      </w:r>
    </w:p>
    <w:p w14:paraId="51BC27C4" w14:textId="69267E54" w:rsidR="0008537A" w:rsidRDefault="0008537A"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Student needs may be inadvertently devalued if they do not fit adult/school priorities.</w:t>
      </w:r>
    </w:p>
    <w:p w14:paraId="04C95D19" w14:textId="77777777" w:rsidR="009B258B" w:rsidRPr="004D222E" w:rsidRDefault="009B258B" w:rsidP="009B258B">
      <w:pPr>
        <w:widowControl w:val="0"/>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p>
    <w:p w14:paraId="3A4E73B4" w14:textId="082E5532" w:rsidR="0008537A" w:rsidRPr="00B03BC5" w:rsidRDefault="0008537A" w:rsidP="009B258B">
      <w:pPr>
        <w:pStyle w:val="Heading3"/>
      </w:pPr>
      <w:r>
        <w:t>F</w:t>
      </w:r>
      <w:r w:rsidR="009B258B">
        <w:t xml:space="preserve">undamental resources for healthy development include: </w:t>
      </w:r>
    </w:p>
    <w:p w14:paraId="6EB990A3" w14:textId="567F69E6" w:rsidR="0008537A" w:rsidRDefault="006E2674"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f</w:t>
      </w:r>
      <w:r w:rsidR="0008537A">
        <w:rPr>
          <w:rFonts w:ascii="Arial" w:hAnsi="Arial" w:cs="Arial"/>
          <w:spacing w:val="-3"/>
          <w:szCs w:val="22"/>
        </w:rPr>
        <w:t>amily and familiar adults</w:t>
      </w:r>
    </w:p>
    <w:p w14:paraId="5FEEABA8" w14:textId="31970CE2" w:rsidR="0008537A" w:rsidRDefault="006E2674"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p</w:t>
      </w:r>
      <w:r w:rsidR="0008537A">
        <w:rPr>
          <w:rFonts w:ascii="Arial" w:hAnsi="Arial" w:cs="Arial"/>
          <w:spacing w:val="-3"/>
          <w:szCs w:val="22"/>
        </w:rPr>
        <w:t>eers, friends and other familiar children/youth</w:t>
      </w:r>
    </w:p>
    <w:p w14:paraId="623C4257" w14:textId="03811EDE" w:rsidR="0008537A" w:rsidRDefault="006E2674"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s</w:t>
      </w:r>
      <w:r w:rsidR="0008537A">
        <w:rPr>
          <w:rFonts w:ascii="Arial" w:hAnsi="Arial" w:cs="Arial"/>
          <w:spacing w:val="-3"/>
          <w:szCs w:val="22"/>
        </w:rPr>
        <w:t>ecurity and safety for self-expression</w:t>
      </w:r>
    </w:p>
    <w:p w14:paraId="3CC9FC8A" w14:textId="1C66B66B" w:rsidR="0008537A" w:rsidRDefault="006E2674"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t</w:t>
      </w:r>
      <w:r w:rsidR="0008537A">
        <w:rPr>
          <w:rFonts w:ascii="Arial" w:hAnsi="Arial" w:cs="Arial"/>
          <w:spacing w:val="-3"/>
          <w:szCs w:val="22"/>
        </w:rPr>
        <w:t>ime to express and reflect</w:t>
      </w:r>
    </w:p>
    <w:p w14:paraId="2BEA1A6B" w14:textId="5F89D309" w:rsidR="0008537A" w:rsidRDefault="006E2674"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p</w:t>
      </w:r>
      <w:r w:rsidR="0008537A">
        <w:rPr>
          <w:rFonts w:ascii="Arial" w:hAnsi="Arial" w:cs="Arial"/>
          <w:spacing w:val="-3"/>
          <w:szCs w:val="22"/>
        </w:rPr>
        <w:t>rivacy and a bounded world</w:t>
      </w:r>
    </w:p>
    <w:p w14:paraId="4F043E02" w14:textId="7E5D1552" w:rsidR="0008537A" w:rsidRDefault="006E2674"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r</w:t>
      </w:r>
      <w:r w:rsidR="0008537A">
        <w:rPr>
          <w:rFonts w:ascii="Arial" w:hAnsi="Arial" w:cs="Arial"/>
          <w:spacing w:val="-3"/>
          <w:szCs w:val="22"/>
        </w:rPr>
        <w:t>outines and a predictable world</w:t>
      </w:r>
    </w:p>
    <w:p w14:paraId="70CBA2F9" w14:textId="73DA73F4" w:rsidR="0008537A" w:rsidRDefault="006E2674"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a</w:t>
      </w:r>
      <w:r w:rsidR="0008537A">
        <w:rPr>
          <w:rFonts w:ascii="Arial" w:hAnsi="Arial" w:cs="Arial"/>
          <w:spacing w:val="-3"/>
          <w:szCs w:val="22"/>
        </w:rPr>
        <w:t>ttention, interests, love</w:t>
      </w:r>
    </w:p>
    <w:p w14:paraId="362025DE" w14:textId="69176828" w:rsidR="0008537A" w:rsidRDefault="006E2674"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c</w:t>
      </w:r>
      <w:r w:rsidR="0008537A">
        <w:rPr>
          <w:rFonts w:ascii="Arial" w:hAnsi="Arial" w:cs="Arial"/>
          <w:spacing w:val="-3"/>
          <w:szCs w:val="22"/>
        </w:rPr>
        <w:t>hallenges within developmental capacities</w:t>
      </w:r>
      <w:r>
        <w:rPr>
          <w:rFonts w:ascii="Arial" w:hAnsi="Arial" w:cs="Arial"/>
          <w:spacing w:val="-3"/>
          <w:szCs w:val="22"/>
        </w:rPr>
        <w:t>.</w:t>
      </w:r>
    </w:p>
    <w:p w14:paraId="7FA60F6F" w14:textId="77777777" w:rsidR="009B258B" w:rsidRPr="004D222E" w:rsidRDefault="009B258B" w:rsidP="009B258B">
      <w:pPr>
        <w:widowControl w:val="0"/>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p>
    <w:p w14:paraId="0A598839" w14:textId="78E0ED19" w:rsidR="0008537A" w:rsidRPr="00B03BC5" w:rsidRDefault="0008537A" w:rsidP="009B258B">
      <w:pPr>
        <w:pStyle w:val="Heading3"/>
      </w:pPr>
      <w:r>
        <w:t>T</w:t>
      </w:r>
      <w:r w:rsidR="009B258B">
        <w:t xml:space="preserve">he impact of disasters </w:t>
      </w:r>
      <w:proofErr w:type="gramStart"/>
      <w:r w:rsidR="006E2674">
        <w:t>include</w:t>
      </w:r>
      <w:proofErr w:type="gramEnd"/>
      <w:r w:rsidR="006E2674">
        <w:t>:</w:t>
      </w:r>
    </w:p>
    <w:p w14:paraId="27CBACA1" w14:textId="4AD57241" w:rsidR="0008537A" w:rsidRDefault="006E2674"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t</w:t>
      </w:r>
      <w:r w:rsidR="0008537A">
        <w:rPr>
          <w:rFonts w:ascii="Arial" w:hAnsi="Arial" w:cs="Arial"/>
          <w:spacing w:val="-3"/>
          <w:szCs w:val="22"/>
        </w:rPr>
        <w:t>hreat to life, attachments</w:t>
      </w:r>
    </w:p>
    <w:p w14:paraId="4BAA5FA0" w14:textId="1C7409A8" w:rsidR="0008537A" w:rsidRDefault="006E2674"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s</w:t>
      </w:r>
      <w:r w:rsidR="0008537A">
        <w:rPr>
          <w:rFonts w:ascii="Arial" w:hAnsi="Arial" w:cs="Arial"/>
          <w:spacing w:val="-3"/>
          <w:szCs w:val="22"/>
        </w:rPr>
        <w:t>eparation from family, home</w:t>
      </w:r>
    </w:p>
    <w:p w14:paraId="62234D5F" w14:textId="28A108A8" w:rsidR="0008537A" w:rsidRDefault="006E2674"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l</w:t>
      </w:r>
      <w:r w:rsidR="0008537A">
        <w:rPr>
          <w:rFonts w:ascii="Arial" w:hAnsi="Arial" w:cs="Arial"/>
          <w:spacing w:val="-3"/>
          <w:szCs w:val="22"/>
        </w:rPr>
        <w:t>oss of people, places, pets, possessions, landscape</w:t>
      </w:r>
    </w:p>
    <w:p w14:paraId="7F5C23F4" w14:textId="4681F019" w:rsidR="0008537A" w:rsidRDefault="006E2674"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l</w:t>
      </w:r>
      <w:r w:rsidR="0008537A">
        <w:rPr>
          <w:rFonts w:ascii="Arial" w:hAnsi="Arial" w:cs="Arial"/>
          <w:spacing w:val="-3"/>
          <w:szCs w:val="22"/>
        </w:rPr>
        <w:t>oss of routines, security, comfort zone</w:t>
      </w:r>
    </w:p>
    <w:p w14:paraId="0CDC3DCE" w14:textId="740B0927" w:rsidR="0008537A" w:rsidRDefault="006E2674"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e</w:t>
      </w:r>
      <w:r w:rsidR="0008537A">
        <w:rPr>
          <w:rFonts w:ascii="Arial" w:hAnsi="Arial" w:cs="Arial"/>
          <w:spacing w:val="-3"/>
          <w:szCs w:val="22"/>
        </w:rPr>
        <w:t>xposure to high arousal and extreme states</w:t>
      </w:r>
    </w:p>
    <w:p w14:paraId="783BCC8B" w14:textId="01B3C6C8" w:rsidR="0008537A" w:rsidRDefault="006E2674"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h</w:t>
      </w:r>
      <w:r w:rsidR="0008537A">
        <w:rPr>
          <w:rFonts w:ascii="Arial" w:hAnsi="Arial" w:cs="Arial"/>
          <w:spacing w:val="-3"/>
          <w:szCs w:val="22"/>
        </w:rPr>
        <w:t>elplessness, unprecedented emotions</w:t>
      </w:r>
    </w:p>
    <w:p w14:paraId="39F7D18A" w14:textId="67F4BFA1" w:rsidR="0008537A" w:rsidRDefault="006E2674"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a</w:t>
      </w:r>
      <w:r w:rsidR="0008537A">
        <w:rPr>
          <w:rFonts w:ascii="Arial" w:hAnsi="Arial" w:cs="Arial"/>
          <w:spacing w:val="-3"/>
          <w:szCs w:val="22"/>
        </w:rPr>
        <w:t>ctivation of reflexes and survival mechanisms</w:t>
      </w:r>
      <w:r>
        <w:rPr>
          <w:rFonts w:ascii="Arial" w:hAnsi="Arial" w:cs="Arial"/>
          <w:spacing w:val="-3"/>
          <w:szCs w:val="22"/>
        </w:rPr>
        <w:t>.</w:t>
      </w:r>
    </w:p>
    <w:p w14:paraId="336884E4" w14:textId="77777777" w:rsidR="009B258B" w:rsidRPr="004D222E" w:rsidRDefault="009B258B" w:rsidP="009B258B">
      <w:pPr>
        <w:widowControl w:val="0"/>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p>
    <w:p w14:paraId="732E72CC" w14:textId="4203A4B7" w:rsidR="0008537A" w:rsidRPr="00B03BC5" w:rsidRDefault="0008537A" w:rsidP="009B258B">
      <w:pPr>
        <w:pStyle w:val="Heading2"/>
      </w:pPr>
      <w:r>
        <w:t>CHILD AND YOUTH DEVELOPMENT DICTATES DIFFERING LEVELS OF SUPPORT</w:t>
      </w:r>
    </w:p>
    <w:p w14:paraId="57F6E9E1" w14:textId="719D44AF" w:rsidR="0008537A" w:rsidRDefault="0008537A"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Development requires dependency on adults</w:t>
      </w:r>
      <w:r w:rsidR="00075245">
        <w:rPr>
          <w:rFonts w:ascii="Arial" w:hAnsi="Arial" w:cs="Arial"/>
          <w:spacing w:val="-3"/>
          <w:szCs w:val="22"/>
        </w:rPr>
        <w:t>.</w:t>
      </w:r>
    </w:p>
    <w:p w14:paraId="36773AA0" w14:textId="203CDB68" w:rsidR="0008537A" w:rsidRDefault="00442D01"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 xml:space="preserve">Children and youth maturing, both emotionally and cognitively. </w:t>
      </w:r>
    </w:p>
    <w:p w14:paraId="1710D675" w14:textId="59B9F7CD" w:rsidR="0008537A" w:rsidRDefault="0008537A"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They do not have the range of experiences that adults do to make sense of what has happened</w:t>
      </w:r>
      <w:r w:rsidR="00561764">
        <w:rPr>
          <w:rFonts w:ascii="Arial" w:hAnsi="Arial" w:cs="Arial"/>
          <w:spacing w:val="-3"/>
          <w:szCs w:val="22"/>
        </w:rPr>
        <w:t>.</w:t>
      </w:r>
    </w:p>
    <w:p w14:paraId="2739D771" w14:textId="376C3665" w:rsidR="0008537A" w:rsidRPr="00075245" w:rsidRDefault="0008537A"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sidRPr="00C742CD">
        <w:rPr>
          <w:rFonts w:ascii="Arial" w:hAnsi="Arial" w:cs="Arial"/>
          <w:spacing w:val="-3"/>
          <w:szCs w:val="22"/>
        </w:rPr>
        <w:t>They might have limited adaptive capacities and there is potential to distort and misunderstand</w:t>
      </w:r>
      <w:r w:rsidR="00075245">
        <w:rPr>
          <w:rFonts w:ascii="Arial" w:hAnsi="Arial" w:cs="Arial"/>
          <w:spacing w:val="-3"/>
          <w:szCs w:val="22"/>
        </w:rPr>
        <w:t xml:space="preserve">. </w:t>
      </w:r>
      <w:r w:rsidRPr="00075245">
        <w:rPr>
          <w:rFonts w:ascii="Arial" w:hAnsi="Arial" w:cs="Arial"/>
          <w:spacing w:val="-3"/>
          <w:szCs w:val="22"/>
        </w:rPr>
        <w:t>As such, they may require support to comprehend/understand their world</w:t>
      </w:r>
      <w:r w:rsidR="00075245">
        <w:rPr>
          <w:rFonts w:ascii="Arial" w:hAnsi="Arial" w:cs="Arial"/>
          <w:spacing w:val="-3"/>
          <w:szCs w:val="22"/>
        </w:rPr>
        <w:t>.</w:t>
      </w:r>
    </w:p>
    <w:p w14:paraId="710AD799" w14:textId="60BE25A9" w:rsidR="0008537A" w:rsidRPr="0008537A" w:rsidRDefault="0008537A"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b/>
          <w:spacing w:val="-3"/>
          <w:szCs w:val="22"/>
        </w:rPr>
      </w:pPr>
      <w:r w:rsidRPr="00C742CD">
        <w:rPr>
          <w:rFonts w:ascii="Arial" w:hAnsi="Arial" w:cs="Arial"/>
          <w:spacing w:val="-3"/>
          <w:szCs w:val="22"/>
        </w:rPr>
        <w:t>Attention from adults and the support of the school community is vital</w:t>
      </w:r>
      <w:r w:rsidR="00075245">
        <w:rPr>
          <w:rFonts w:ascii="Arial" w:hAnsi="Arial" w:cs="Arial"/>
          <w:spacing w:val="-3"/>
          <w:szCs w:val="22"/>
        </w:rPr>
        <w:t>.</w:t>
      </w:r>
    </w:p>
    <w:p w14:paraId="098C340F" w14:textId="77777777" w:rsidR="0008537A" w:rsidRPr="00C742CD" w:rsidRDefault="0008537A" w:rsidP="009B258B">
      <w:pPr>
        <w:widowControl w:val="0"/>
        <w:tabs>
          <w:tab w:val="left" w:pos="-720"/>
        </w:tabs>
        <w:suppressAutoHyphens/>
        <w:overflowPunct w:val="0"/>
        <w:autoSpaceDE w:val="0"/>
        <w:autoSpaceDN w:val="0"/>
        <w:adjustRightInd w:val="0"/>
        <w:spacing w:after="0" w:line="360" w:lineRule="auto"/>
        <w:textAlignment w:val="baseline"/>
        <w:rPr>
          <w:rFonts w:ascii="Arial" w:hAnsi="Arial" w:cs="Arial"/>
          <w:b/>
          <w:spacing w:val="-3"/>
          <w:szCs w:val="22"/>
        </w:rPr>
      </w:pPr>
    </w:p>
    <w:p w14:paraId="47FE08B6" w14:textId="2F2F88F1" w:rsidR="0008537A" w:rsidRPr="00C742CD" w:rsidRDefault="0008537A" w:rsidP="00146FF5">
      <w:pPr>
        <w:pStyle w:val="Heading3"/>
      </w:pPr>
      <w:r w:rsidRPr="00C742CD">
        <w:t>R</w:t>
      </w:r>
      <w:r w:rsidR="00146FF5">
        <w:t xml:space="preserve">esponses in children that indicate a need for support </w:t>
      </w:r>
      <w:r w:rsidR="00075245">
        <w:t>include:</w:t>
      </w:r>
    </w:p>
    <w:p w14:paraId="77A0F8F8" w14:textId="2E22A83F" w:rsidR="0008537A" w:rsidRDefault="00075245"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r</w:t>
      </w:r>
      <w:r w:rsidR="0008537A">
        <w:rPr>
          <w:rFonts w:ascii="Arial" w:hAnsi="Arial" w:cs="Arial"/>
          <w:spacing w:val="-3"/>
          <w:szCs w:val="22"/>
        </w:rPr>
        <w:t>e-experiencing the event, fear of recurrence</w:t>
      </w:r>
    </w:p>
    <w:p w14:paraId="757C2D8A" w14:textId="49ECA9AD" w:rsidR="0008537A" w:rsidRDefault="00075245"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d</w:t>
      </w:r>
      <w:r w:rsidR="0008537A">
        <w:rPr>
          <w:rFonts w:ascii="Arial" w:hAnsi="Arial" w:cs="Arial"/>
          <w:spacing w:val="-3"/>
          <w:szCs w:val="22"/>
        </w:rPr>
        <w:t>isorganised or confused behaviour</w:t>
      </w:r>
    </w:p>
    <w:p w14:paraId="37EBF341" w14:textId="2DAFA968" w:rsidR="0008537A" w:rsidRDefault="00075245"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s</w:t>
      </w:r>
      <w:r w:rsidR="0008537A">
        <w:rPr>
          <w:rFonts w:ascii="Arial" w:hAnsi="Arial" w:cs="Arial"/>
          <w:spacing w:val="-3"/>
          <w:szCs w:val="22"/>
        </w:rPr>
        <w:t>omatic complaints – head or stomach pains</w:t>
      </w:r>
    </w:p>
    <w:p w14:paraId="71DFE2A5" w14:textId="31BFBF38" w:rsidR="0008537A" w:rsidRDefault="00075245"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h</w:t>
      </w:r>
      <w:r w:rsidR="0008537A">
        <w:rPr>
          <w:rFonts w:ascii="Arial" w:hAnsi="Arial" w:cs="Arial"/>
          <w:spacing w:val="-3"/>
          <w:szCs w:val="22"/>
        </w:rPr>
        <w:t>yperarousal in behaviour, emotions or body</w:t>
      </w:r>
    </w:p>
    <w:p w14:paraId="3506D292" w14:textId="1BF6D479" w:rsidR="0008537A" w:rsidRDefault="00075245"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d</w:t>
      </w:r>
      <w:r w:rsidR="0008537A">
        <w:rPr>
          <w:rFonts w:ascii="Arial" w:hAnsi="Arial" w:cs="Arial"/>
          <w:spacing w:val="-3"/>
          <w:szCs w:val="22"/>
        </w:rPr>
        <w:t>isruptive or angry behaviour</w:t>
      </w:r>
    </w:p>
    <w:p w14:paraId="61C903FA" w14:textId="0639D9CC" w:rsidR="0008537A" w:rsidRDefault="00075245"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a</w:t>
      </w:r>
      <w:r w:rsidR="0008537A">
        <w:rPr>
          <w:rFonts w:ascii="Arial" w:hAnsi="Arial" w:cs="Arial"/>
          <w:spacing w:val="-3"/>
          <w:szCs w:val="22"/>
        </w:rPr>
        <w:t>nxiety or sadness, crying, worry</w:t>
      </w:r>
      <w:r w:rsidR="00C51C02">
        <w:rPr>
          <w:rFonts w:ascii="Arial" w:hAnsi="Arial" w:cs="Arial"/>
          <w:spacing w:val="-3"/>
          <w:szCs w:val="22"/>
        </w:rPr>
        <w:t>ing</w:t>
      </w:r>
      <w:r w:rsidR="0008537A">
        <w:rPr>
          <w:rFonts w:ascii="Arial" w:hAnsi="Arial" w:cs="Arial"/>
          <w:spacing w:val="-3"/>
          <w:szCs w:val="22"/>
        </w:rPr>
        <w:t xml:space="preserve"> about others</w:t>
      </w:r>
    </w:p>
    <w:p w14:paraId="77AA7EF5" w14:textId="3EC5AA01" w:rsidR="0008537A" w:rsidRDefault="00075245"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i</w:t>
      </w:r>
      <w:r w:rsidR="0008537A">
        <w:rPr>
          <w:rFonts w:ascii="Arial" w:hAnsi="Arial" w:cs="Arial"/>
          <w:spacing w:val="-3"/>
          <w:szCs w:val="22"/>
        </w:rPr>
        <w:t>nability to concentrate, learn</w:t>
      </w:r>
    </w:p>
    <w:p w14:paraId="62D587D8" w14:textId="55AD720A" w:rsidR="0008537A" w:rsidRPr="003A1240" w:rsidRDefault="00075245"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c</w:t>
      </w:r>
      <w:r w:rsidR="0008537A" w:rsidRPr="003A1240">
        <w:rPr>
          <w:rFonts w:ascii="Arial" w:hAnsi="Arial" w:cs="Arial"/>
          <w:spacing w:val="-3"/>
          <w:szCs w:val="22"/>
        </w:rPr>
        <w:t>linging and regressed behaviour</w:t>
      </w:r>
    </w:p>
    <w:p w14:paraId="34C959A3" w14:textId="44AD4E8E" w:rsidR="0008537A" w:rsidRDefault="00075245"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w</w:t>
      </w:r>
      <w:r w:rsidR="0008537A">
        <w:rPr>
          <w:rFonts w:ascii="Arial" w:hAnsi="Arial" w:cs="Arial"/>
          <w:spacing w:val="-3"/>
          <w:szCs w:val="22"/>
        </w:rPr>
        <w:t>ithdrawal, detachment, avoid talking or thinking</w:t>
      </w:r>
    </w:p>
    <w:p w14:paraId="7F73FC51" w14:textId="513B962A" w:rsidR="0008537A" w:rsidRDefault="00075245"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a</w:t>
      </w:r>
      <w:r w:rsidR="0008537A" w:rsidRPr="00C742CD">
        <w:rPr>
          <w:rFonts w:ascii="Arial" w:hAnsi="Arial" w:cs="Arial"/>
          <w:spacing w:val="-3"/>
          <w:szCs w:val="22"/>
        </w:rPr>
        <w:t xml:space="preserve">ny significant change in behaviour or emotion </w:t>
      </w:r>
      <w:r w:rsidR="002C674D">
        <w:rPr>
          <w:rFonts w:ascii="Arial" w:hAnsi="Arial" w:cs="Arial"/>
          <w:spacing w:val="-3"/>
          <w:szCs w:val="22"/>
        </w:rPr>
        <w:t>following the</w:t>
      </w:r>
      <w:r w:rsidR="00DD3A41">
        <w:rPr>
          <w:rFonts w:ascii="Arial" w:hAnsi="Arial" w:cs="Arial"/>
          <w:spacing w:val="-3"/>
          <w:szCs w:val="22"/>
        </w:rPr>
        <w:t xml:space="preserve"> </w:t>
      </w:r>
      <w:r w:rsidR="0008537A" w:rsidRPr="00C742CD">
        <w:rPr>
          <w:rFonts w:ascii="Arial" w:hAnsi="Arial" w:cs="Arial"/>
          <w:spacing w:val="-3"/>
          <w:szCs w:val="22"/>
        </w:rPr>
        <w:t>disaster</w:t>
      </w:r>
      <w:r w:rsidR="002C674D">
        <w:rPr>
          <w:rFonts w:ascii="Arial" w:hAnsi="Arial" w:cs="Arial"/>
          <w:spacing w:val="-3"/>
          <w:szCs w:val="22"/>
        </w:rPr>
        <w:t xml:space="preserve">. </w:t>
      </w:r>
    </w:p>
    <w:p w14:paraId="578687D5" w14:textId="77777777" w:rsidR="00146FF5" w:rsidRPr="004D222E" w:rsidRDefault="00146FF5" w:rsidP="00146FF5">
      <w:pPr>
        <w:widowControl w:val="0"/>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p>
    <w:p w14:paraId="1FA3A092" w14:textId="77E15439" w:rsidR="0008537A" w:rsidRPr="00B03BC5" w:rsidRDefault="0008537A" w:rsidP="00146FF5">
      <w:pPr>
        <w:pStyle w:val="Heading3"/>
      </w:pPr>
      <w:r>
        <w:t>R</w:t>
      </w:r>
      <w:r w:rsidR="00146FF5">
        <w:t>esponses in youth that indicate a need for support</w:t>
      </w:r>
      <w:r w:rsidR="00075245">
        <w:t xml:space="preserve"> include:</w:t>
      </w:r>
    </w:p>
    <w:p w14:paraId="6353BF4D" w14:textId="6CC02DA3" w:rsidR="0008537A" w:rsidRPr="009C05DC" w:rsidRDefault="00075245"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a</w:t>
      </w:r>
      <w:r w:rsidR="0008537A" w:rsidRPr="009C05DC">
        <w:rPr>
          <w:rFonts w:ascii="Arial" w:hAnsi="Arial" w:cs="Arial"/>
          <w:spacing w:val="-3"/>
          <w:szCs w:val="22"/>
        </w:rPr>
        <w:t>nxiety, depression, anger, fear, guilt, disillusionment</w:t>
      </w:r>
    </w:p>
    <w:p w14:paraId="1EDEEB01" w14:textId="0A9A8894" w:rsidR="0008537A" w:rsidRDefault="00075245"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f</w:t>
      </w:r>
      <w:r w:rsidR="0008537A">
        <w:rPr>
          <w:rFonts w:ascii="Arial" w:hAnsi="Arial" w:cs="Arial"/>
          <w:spacing w:val="-3"/>
          <w:szCs w:val="22"/>
        </w:rPr>
        <w:t>ears and foreshortened sense of future</w:t>
      </w:r>
    </w:p>
    <w:p w14:paraId="68EA4CC5" w14:textId="01078515" w:rsidR="0008537A" w:rsidRDefault="00075245"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l</w:t>
      </w:r>
      <w:r w:rsidR="0008537A">
        <w:rPr>
          <w:rFonts w:ascii="Arial" w:hAnsi="Arial" w:cs="Arial"/>
          <w:spacing w:val="-3"/>
          <w:szCs w:val="22"/>
        </w:rPr>
        <w:t>oss of meaning and motivation</w:t>
      </w:r>
    </w:p>
    <w:p w14:paraId="7F8FFF60" w14:textId="5711BB03" w:rsidR="0008537A" w:rsidRDefault="00075245"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r</w:t>
      </w:r>
      <w:r w:rsidR="0008537A">
        <w:rPr>
          <w:rFonts w:ascii="Arial" w:hAnsi="Arial" w:cs="Arial"/>
          <w:spacing w:val="-3"/>
          <w:szCs w:val="22"/>
        </w:rPr>
        <w:t>etreat into or from peer group</w:t>
      </w:r>
    </w:p>
    <w:p w14:paraId="5244EF99" w14:textId="393B59CA" w:rsidR="0008537A" w:rsidRDefault="00075245"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w</w:t>
      </w:r>
      <w:r w:rsidR="0008537A">
        <w:rPr>
          <w:rFonts w:ascii="Arial" w:hAnsi="Arial" w:cs="Arial"/>
          <w:spacing w:val="-3"/>
          <w:szCs w:val="22"/>
        </w:rPr>
        <w:t>ithdrawal from family/peers</w:t>
      </w:r>
    </w:p>
    <w:p w14:paraId="39A8A5D0" w14:textId="3CF2F275" w:rsidR="0008537A" w:rsidRDefault="00075245"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a</w:t>
      </w:r>
      <w:r w:rsidR="0008537A">
        <w:rPr>
          <w:rFonts w:ascii="Arial" w:hAnsi="Arial" w:cs="Arial"/>
          <w:spacing w:val="-3"/>
          <w:szCs w:val="22"/>
        </w:rPr>
        <w:t>voidance into pleasurable activity</w:t>
      </w:r>
    </w:p>
    <w:p w14:paraId="15EDDF40" w14:textId="0DE4BC20" w:rsidR="0008537A" w:rsidRDefault="00075245"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s</w:t>
      </w:r>
      <w:r w:rsidR="0008537A">
        <w:rPr>
          <w:rFonts w:ascii="Arial" w:hAnsi="Arial" w:cs="Arial"/>
          <w:spacing w:val="-3"/>
          <w:szCs w:val="22"/>
        </w:rPr>
        <w:t>ubstance use, thrill seeking, defying</w:t>
      </w:r>
    </w:p>
    <w:p w14:paraId="7B703E87" w14:textId="130F68FE" w:rsidR="0008537A" w:rsidRDefault="00075245" w:rsidP="009B258B">
      <w:pPr>
        <w:widowControl w:val="0"/>
        <w:numPr>
          <w:ilvl w:val="0"/>
          <w:numId w:val="19"/>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Pr>
          <w:rFonts w:ascii="Arial" w:hAnsi="Arial" w:cs="Arial"/>
          <w:spacing w:val="-3"/>
          <w:szCs w:val="22"/>
        </w:rPr>
        <w:t>a</w:t>
      </w:r>
      <w:r w:rsidR="0008537A" w:rsidRPr="00C742CD">
        <w:rPr>
          <w:rFonts w:ascii="Arial" w:hAnsi="Arial" w:cs="Arial"/>
          <w:spacing w:val="-3"/>
          <w:szCs w:val="22"/>
        </w:rPr>
        <w:t>ny significant change in behaviour or emotion</w:t>
      </w:r>
      <w:r w:rsidR="000A7D74">
        <w:rPr>
          <w:rFonts w:ascii="Arial" w:hAnsi="Arial" w:cs="Arial"/>
          <w:spacing w:val="-3"/>
          <w:szCs w:val="22"/>
        </w:rPr>
        <w:t xml:space="preserve"> following the</w:t>
      </w:r>
      <w:r w:rsidR="00DD3A41">
        <w:rPr>
          <w:rFonts w:ascii="Arial" w:hAnsi="Arial" w:cs="Arial"/>
          <w:spacing w:val="-3"/>
          <w:szCs w:val="22"/>
        </w:rPr>
        <w:t xml:space="preserve"> </w:t>
      </w:r>
      <w:r w:rsidR="0008537A" w:rsidRPr="00C742CD">
        <w:rPr>
          <w:rFonts w:ascii="Arial" w:hAnsi="Arial" w:cs="Arial"/>
          <w:spacing w:val="-3"/>
          <w:szCs w:val="22"/>
        </w:rPr>
        <w:t>disaster</w:t>
      </w:r>
      <w:r w:rsidR="000A7D74">
        <w:rPr>
          <w:rFonts w:ascii="Arial" w:hAnsi="Arial" w:cs="Arial"/>
          <w:spacing w:val="-3"/>
          <w:szCs w:val="22"/>
        </w:rPr>
        <w:t>.</w:t>
      </w:r>
    </w:p>
    <w:p w14:paraId="49264C92" w14:textId="5D544F02" w:rsidR="00146FF5" w:rsidRDefault="00146FF5" w:rsidP="00146FF5">
      <w:pPr>
        <w:widowControl w:val="0"/>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p>
    <w:p w14:paraId="0667F4FE" w14:textId="5D2E7203" w:rsidR="00146FF5" w:rsidRDefault="00146FF5" w:rsidP="00146FF5">
      <w:pPr>
        <w:widowControl w:val="0"/>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p>
    <w:p w14:paraId="59D8D0B4" w14:textId="6DCB6DA4" w:rsidR="00146FF5" w:rsidRDefault="00146FF5" w:rsidP="00146FF5">
      <w:pPr>
        <w:widowControl w:val="0"/>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p>
    <w:p w14:paraId="303A2E21" w14:textId="43088413" w:rsidR="00146FF5" w:rsidRDefault="00146FF5" w:rsidP="00146FF5">
      <w:pPr>
        <w:widowControl w:val="0"/>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p>
    <w:p w14:paraId="38BFAFCF" w14:textId="2CC8690C" w:rsidR="00146FF5" w:rsidRDefault="00146FF5" w:rsidP="00146FF5">
      <w:pPr>
        <w:widowControl w:val="0"/>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p>
    <w:p w14:paraId="1F72CAD3" w14:textId="11DBD5D9" w:rsidR="00146FF5" w:rsidRDefault="00146FF5" w:rsidP="00146FF5">
      <w:pPr>
        <w:widowControl w:val="0"/>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p>
    <w:p w14:paraId="39A7AD77" w14:textId="70B67A94" w:rsidR="00146FF5" w:rsidRDefault="00146FF5" w:rsidP="00146FF5">
      <w:pPr>
        <w:widowControl w:val="0"/>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p>
    <w:p w14:paraId="2389837E" w14:textId="6D8638D6" w:rsidR="00146FF5" w:rsidRDefault="00146FF5" w:rsidP="00146FF5">
      <w:pPr>
        <w:widowControl w:val="0"/>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p>
    <w:p w14:paraId="513F4F32" w14:textId="04CE08E9" w:rsidR="00146FF5" w:rsidRDefault="00146FF5" w:rsidP="00146FF5">
      <w:pPr>
        <w:widowControl w:val="0"/>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p>
    <w:p w14:paraId="6F387AA7" w14:textId="64C658B8" w:rsidR="00146FF5" w:rsidRDefault="00146FF5" w:rsidP="00146FF5">
      <w:pPr>
        <w:widowControl w:val="0"/>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p>
    <w:p w14:paraId="28467505" w14:textId="77777777" w:rsidR="00146FF5" w:rsidRPr="004D222E" w:rsidRDefault="00146FF5" w:rsidP="00146FF5">
      <w:pPr>
        <w:widowControl w:val="0"/>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p>
    <w:p w14:paraId="1C1BB4F6" w14:textId="77777777" w:rsidR="0008537A" w:rsidRPr="00B03BC5" w:rsidRDefault="0008537A" w:rsidP="009B258B">
      <w:pPr>
        <w:pStyle w:val="Heading2"/>
      </w:pPr>
      <w:r>
        <w:t>STRATEGIES TO LIMIT IMPACT AND DAMAGE</w:t>
      </w:r>
    </w:p>
    <w:p w14:paraId="6DF9F4D7" w14:textId="77777777" w:rsidR="0008537A" w:rsidRDefault="0008537A" w:rsidP="009B258B">
      <w:pPr>
        <w:widowControl w:val="0"/>
        <w:numPr>
          <w:ilvl w:val="0"/>
          <w:numId w:val="20"/>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sidRPr="00146FF5">
        <w:rPr>
          <w:rFonts w:ascii="Arial" w:hAnsi="Arial" w:cs="Arial"/>
          <w:b/>
          <w:bCs/>
          <w:spacing w:val="-3"/>
          <w:szCs w:val="22"/>
        </w:rPr>
        <w:t>Reduce separation</w:t>
      </w:r>
      <w:r>
        <w:rPr>
          <w:rFonts w:ascii="Arial" w:hAnsi="Arial" w:cs="Arial"/>
          <w:spacing w:val="-3"/>
          <w:szCs w:val="22"/>
        </w:rPr>
        <w:t>: people, places, friends, possessions, community, animals.</w:t>
      </w:r>
    </w:p>
    <w:p w14:paraId="2932D424" w14:textId="77777777" w:rsidR="0008537A" w:rsidRDefault="0008537A" w:rsidP="009B258B">
      <w:pPr>
        <w:widowControl w:val="0"/>
        <w:numPr>
          <w:ilvl w:val="0"/>
          <w:numId w:val="20"/>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sidRPr="00146FF5">
        <w:rPr>
          <w:rFonts w:ascii="Arial" w:hAnsi="Arial" w:cs="Arial"/>
          <w:b/>
          <w:bCs/>
          <w:spacing w:val="-3"/>
          <w:szCs w:val="22"/>
        </w:rPr>
        <w:t>Engage the student</w:t>
      </w:r>
      <w:r>
        <w:rPr>
          <w:rFonts w:ascii="Arial" w:hAnsi="Arial" w:cs="Arial"/>
          <w:spacing w:val="-3"/>
          <w:szCs w:val="22"/>
        </w:rPr>
        <w:t xml:space="preserve">: </w:t>
      </w:r>
      <w:proofErr w:type="gramStart"/>
      <w:r>
        <w:rPr>
          <w:rFonts w:ascii="Arial" w:hAnsi="Arial" w:cs="Arial"/>
          <w:spacing w:val="-3"/>
          <w:szCs w:val="22"/>
        </w:rPr>
        <w:t>so</w:t>
      </w:r>
      <w:proofErr w:type="gramEnd"/>
      <w:r>
        <w:rPr>
          <w:rFonts w:ascii="Arial" w:hAnsi="Arial" w:cs="Arial"/>
          <w:spacing w:val="-3"/>
          <w:szCs w:val="22"/>
        </w:rPr>
        <w:t xml:space="preserve"> they can begin to express their experience and understand what they experienced – through talk, play </w:t>
      </w:r>
      <w:r w:rsidRPr="00C742CD">
        <w:rPr>
          <w:rFonts w:ascii="Arial" w:hAnsi="Arial" w:cs="Arial"/>
          <w:spacing w:val="-3"/>
          <w:szCs w:val="22"/>
        </w:rPr>
        <w:t>activity, and continue this periodically through the recovery</w:t>
      </w:r>
      <w:r>
        <w:rPr>
          <w:rFonts w:ascii="Arial" w:hAnsi="Arial" w:cs="Arial"/>
          <w:spacing w:val="-3"/>
          <w:szCs w:val="22"/>
        </w:rPr>
        <w:t>.</w:t>
      </w:r>
    </w:p>
    <w:p w14:paraId="1E01429F" w14:textId="77777777" w:rsidR="0008537A" w:rsidRDefault="0008537A" w:rsidP="009B258B">
      <w:pPr>
        <w:widowControl w:val="0"/>
        <w:numPr>
          <w:ilvl w:val="0"/>
          <w:numId w:val="20"/>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sidRPr="00146FF5">
        <w:rPr>
          <w:rFonts w:ascii="Arial" w:hAnsi="Arial" w:cs="Arial"/>
          <w:b/>
          <w:bCs/>
          <w:spacing w:val="-3"/>
          <w:szCs w:val="22"/>
        </w:rPr>
        <w:t>Manage emotion</w:t>
      </w:r>
      <w:r>
        <w:rPr>
          <w:rFonts w:ascii="Arial" w:hAnsi="Arial" w:cs="Arial"/>
          <w:spacing w:val="-3"/>
          <w:szCs w:val="22"/>
        </w:rPr>
        <w:t>: reduce distress, engage emotions, provide comfort, protect from exposure.</w:t>
      </w:r>
    </w:p>
    <w:p w14:paraId="31658390" w14:textId="77777777" w:rsidR="0008537A" w:rsidRDefault="0008537A" w:rsidP="009B258B">
      <w:pPr>
        <w:widowControl w:val="0"/>
        <w:numPr>
          <w:ilvl w:val="0"/>
          <w:numId w:val="20"/>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sidRPr="00146FF5">
        <w:rPr>
          <w:rFonts w:ascii="Arial" w:hAnsi="Arial" w:cs="Arial"/>
          <w:b/>
          <w:bCs/>
          <w:spacing w:val="-3"/>
          <w:szCs w:val="22"/>
        </w:rPr>
        <w:t>Help the student</w:t>
      </w:r>
      <w:r>
        <w:rPr>
          <w:rFonts w:ascii="Arial" w:hAnsi="Arial" w:cs="Arial"/>
          <w:spacing w:val="-3"/>
          <w:szCs w:val="22"/>
        </w:rPr>
        <w:t>: to make choices, express needs, give power.</w:t>
      </w:r>
    </w:p>
    <w:p w14:paraId="1E74EED3" w14:textId="77777777" w:rsidR="0008537A" w:rsidRDefault="0008537A" w:rsidP="009B258B">
      <w:pPr>
        <w:widowControl w:val="0"/>
        <w:numPr>
          <w:ilvl w:val="0"/>
          <w:numId w:val="20"/>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sidRPr="00146FF5">
        <w:rPr>
          <w:rFonts w:ascii="Arial" w:hAnsi="Arial" w:cs="Arial"/>
          <w:b/>
          <w:bCs/>
          <w:spacing w:val="-3"/>
          <w:szCs w:val="22"/>
        </w:rPr>
        <w:t>Maintain</w:t>
      </w:r>
      <w:r>
        <w:rPr>
          <w:rFonts w:ascii="Arial" w:hAnsi="Arial" w:cs="Arial"/>
          <w:spacing w:val="-3"/>
          <w:szCs w:val="22"/>
        </w:rPr>
        <w:t xml:space="preserve">: </w:t>
      </w:r>
      <w:r w:rsidRPr="00C742CD">
        <w:rPr>
          <w:rFonts w:ascii="Arial" w:hAnsi="Arial" w:cs="Arial"/>
          <w:spacing w:val="-3"/>
          <w:szCs w:val="22"/>
        </w:rPr>
        <w:t>involvement in enjoyable normal activities.</w:t>
      </w:r>
    </w:p>
    <w:p w14:paraId="06FAE162" w14:textId="7025D3FD" w:rsidR="0008537A" w:rsidRDefault="0008537A" w:rsidP="009B258B">
      <w:pPr>
        <w:widowControl w:val="0"/>
        <w:numPr>
          <w:ilvl w:val="0"/>
          <w:numId w:val="20"/>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sidRPr="00146FF5">
        <w:rPr>
          <w:rFonts w:ascii="Arial" w:hAnsi="Arial" w:cs="Arial"/>
          <w:b/>
          <w:bCs/>
          <w:spacing w:val="-3"/>
          <w:szCs w:val="22"/>
        </w:rPr>
        <w:t>Media</w:t>
      </w:r>
      <w:r>
        <w:rPr>
          <w:rFonts w:ascii="Arial" w:hAnsi="Arial" w:cs="Arial"/>
          <w:spacing w:val="-3"/>
          <w:szCs w:val="22"/>
        </w:rPr>
        <w:t>: monitor and manage the extent to which media cover</w:t>
      </w:r>
      <w:r w:rsidR="00252F0E">
        <w:rPr>
          <w:rFonts w:ascii="Arial" w:hAnsi="Arial" w:cs="Arial"/>
          <w:spacing w:val="-3"/>
          <w:szCs w:val="22"/>
        </w:rPr>
        <w:t>age of the bushfire is accessed. A</w:t>
      </w:r>
      <w:r>
        <w:rPr>
          <w:rFonts w:ascii="Arial" w:hAnsi="Arial" w:cs="Arial"/>
          <w:spacing w:val="-3"/>
          <w:szCs w:val="22"/>
        </w:rPr>
        <w:t xml:space="preserve"> recommendation is to view only what is necessary.</w:t>
      </w:r>
    </w:p>
    <w:p w14:paraId="3950F060" w14:textId="6E2A328F" w:rsidR="00122369" w:rsidRPr="00795C2D" w:rsidRDefault="0008537A" w:rsidP="009B258B">
      <w:pPr>
        <w:widowControl w:val="0"/>
        <w:numPr>
          <w:ilvl w:val="0"/>
          <w:numId w:val="20"/>
        </w:numPr>
        <w:tabs>
          <w:tab w:val="left" w:pos="-720"/>
        </w:tabs>
        <w:suppressAutoHyphens/>
        <w:overflowPunct w:val="0"/>
        <w:autoSpaceDE w:val="0"/>
        <w:autoSpaceDN w:val="0"/>
        <w:adjustRightInd w:val="0"/>
        <w:spacing w:after="0" w:line="360" w:lineRule="auto"/>
        <w:textAlignment w:val="baseline"/>
        <w:rPr>
          <w:rFonts w:ascii="Arial" w:hAnsi="Arial" w:cs="Arial"/>
          <w:spacing w:val="-3"/>
          <w:szCs w:val="22"/>
        </w:rPr>
      </w:pPr>
      <w:r w:rsidRPr="00146FF5">
        <w:rPr>
          <w:rFonts w:ascii="Arial" w:hAnsi="Arial" w:cs="Arial"/>
          <w:b/>
          <w:bCs/>
          <w:spacing w:val="-3"/>
          <w:szCs w:val="22"/>
        </w:rPr>
        <w:t>Climate change</w:t>
      </w:r>
      <w:r>
        <w:rPr>
          <w:rFonts w:ascii="Arial" w:hAnsi="Arial" w:cs="Arial"/>
          <w:spacing w:val="-3"/>
          <w:szCs w:val="22"/>
        </w:rPr>
        <w:t>: for younger students and when possible, aim to keep the topics of personal recovery and climate change separate. For adolescents, explore their narrative about the bushfire – this may incl</w:t>
      </w:r>
      <w:r w:rsidR="00795C2D">
        <w:rPr>
          <w:rFonts w:ascii="Arial" w:hAnsi="Arial" w:cs="Arial"/>
          <w:spacing w:val="-3"/>
          <w:szCs w:val="22"/>
        </w:rPr>
        <w:t>ude the topic of climate change.</w:t>
      </w:r>
    </w:p>
    <w:sectPr w:rsidR="00122369" w:rsidRPr="00795C2D" w:rsidSect="0057132D">
      <w:type w:val="continuous"/>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20045" w14:textId="77777777" w:rsidR="00560A16" w:rsidRDefault="00560A16" w:rsidP="003967DD">
      <w:pPr>
        <w:spacing w:after="0"/>
      </w:pPr>
      <w:r>
        <w:separator/>
      </w:r>
    </w:p>
  </w:endnote>
  <w:endnote w:type="continuationSeparator" w:id="0">
    <w:p w14:paraId="27CAADF5" w14:textId="77777777" w:rsidR="00560A16" w:rsidRDefault="00560A16"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E0F14" w14:textId="47C15AD9"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AC1904">
      <w:rPr>
        <w:rStyle w:val="PageNumber"/>
        <w:noProof/>
      </w:rPr>
      <w:t>3</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6BC071" w14:textId="77777777" w:rsidR="00560A16" w:rsidRDefault="00560A16" w:rsidP="003967DD">
      <w:pPr>
        <w:spacing w:after="0"/>
      </w:pPr>
      <w:r>
        <w:separator/>
      </w:r>
    </w:p>
  </w:footnote>
  <w:footnote w:type="continuationSeparator" w:id="0">
    <w:p w14:paraId="7C1BA3B8" w14:textId="77777777" w:rsidR="00560A16" w:rsidRDefault="00560A16"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C1E50" w14:textId="79949C67" w:rsidR="003967DD" w:rsidRDefault="00B86D41">
    <w:pPr>
      <w:pStyle w:val="Header"/>
    </w:pPr>
    <w:r>
      <w:rPr>
        <w:noProof/>
        <w:lang w:val="en-AU" w:eastAsia="en-AU"/>
      </w:rPr>
      <w:drawing>
        <wp:anchor distT="0" distB="0" distL="114300" distR="114300" simplePos="0" relativeHeight="251658240" behindDoc="1" locked="0" layoutInCell="1" allowOverlap="1" wp14:anchorId="5541145A" wp14:editId="12A94C9E">
          <wp:simplePos x="0" y="0"/>
          <wp:positionH relativeFrom="page">
            <wp:align>left</wp:align>
          </wp:positionH>
          <wp:positionV relativeFrom="page">
            <wp:align>top</wp:align>
          </wp:positionV>
          <wp:extent cx="7560000" cy="10684800"/>
          <wp:effectExtent l="0" t="0" r="0" b="0"/>
          <wp:wrapNone/>
          <wp:docPr id="2" name="Picture 2" descr="Education State and Department of Education and Training logo" title="Education State and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8C26F4"/>
    <w:multiLevelType w:val="hybridMultilevel"/>
    <w:tmpl w:val="182CAACA"/>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59A6382"/>
    <w:multiLevelType w:val="hybridMultilevel"/>
    <w:tmpl w:val="7438EA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83D1580"/>
    <w:multiLevelType w:val="hybridMultilevel"/>
    <w:tmpl w:val="E8025C0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3"/>
  </w:num>
  <w:num w:numId="13">
    <w:abstractNumId w:val="18"/>
  </w:num>
  <w:num w:numId="14">
    <w:abstractNumId w:val="19"/>
  </w:num>
  <w:num w:numId="15">
    <w:abstractNumId w:val="11"/>
  </w:num>
  <w:num w:numId="16">
    <w:abstractNumId w:val="15"/>
  </w:num>
  <w:num w:numId="17">
    <w:abstractNumId w:val="12"/>
  </w:num>
  <w:num w:numId="18">
    <w:abstractNumId w:val="16"/>
  </w:num>
  <w:num w:numId="19">
    <w:abstractNumId w:val="17"/>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tzAyMrUwNzY0sDRT0lEKTi0uzszPAykwrAUA6E9v1SwAAAA="/>
  </w:docVars>
  <w:rsids>
    <w:rsidRoot w:val="003967DD"/>
    <w:rsid w:val="00004C6C"/>
    <w:rsid w:val="00011F31"/>
    <w:rsid w:val="00013339"/>
    <w:rsid w:val="000250DA"/>
    <w:rsid w:val="000256E2"/>
    <w:rsid w:val="00075245"/>
    <w:rsid w:val="00080DA9"/>
    <w:rsid w:val="0008537A"/>
    <w:rsid w:val="000A47D4"/>
    <w:rsid w:val="000A7D74"/>
    <w:rsid w:val="00122369"/>
    <w:rsid w:val="00124DAA"/>
    <w:rsid w:val="00146FF5"/>
    <w:rsid w:val="00150E0F"/>
    <w:rsid w:val="00157212"/>
    <w:rsid w:val="0016287D"/>
    <w:rsid w:val="00182980"/>
    <w:rsid w:val="001C48CE"/>
    <w:rsid w:val="001D0D94"/>
    <w:rsid w:val="001D13F9"/>
    <w:rsid w:val="001D7A0B"/>
    <w:rsid w:val="001F045C"/>
    <w:rsid w:val="001F39DD"/>
    <w:rsid w:val="00235D1B"/>
    <w:rsid w:val="002512BE"/>
    <w:rsid w:val="00252F0E"/>
    <w:rsid w:val="00275FB8"/>
    <w:rsid w:val="002A4A96"/>
    <w:rsid w:val="002C674D"/>
    <w:rsid w:val="002D2B24"/>
    <w:rsid w:val="002E3BED"/>
    <w:rsid w:val="002F6115"/>
    <w:rsid w:val="00312720"/>
    <w:rsid w:val="00343AFC"/>
    <w:rsid w:val="0034745C"/>
    <w:rsid w:val="00377AD1"/>
    <w:rsid w:val="003967DD"/>
    <w:rsid w:val="003A4C39"/>
    <w:rsid w:val="003C6D62"/>
    <w:rsid w:val="0042333B"/>
    <w:rsid w:val="00442D01"/>
    <w:rsid w:val="00462388"/>
    <w:rsid w:val="00493F26"/>
    <w:rsid w:val="004B2ED6"/>
    <w:rsid w:val="004C2E9F"/>
    <w:rsid w:val="004D222E"/>
    <w:rsid w:val="00502EDC"/>
    <w:rsid w:val="005050F8"/>
    <w:rsid w:val="00534203"/>
    <w:rsid w:val="00555277"/>
    <w:rsid w:val="00560A16"/>
    <w:rsid w:val="00561764"/>
    <w:rsid w:val="00567CF0"/>
    <w:rsid w:val="0057132D"/>
    <w:rsid w:val="00577439"/>
    <w:rsid w:val="00584366"/>
    <w:rsid w:val="00593E05"/>
    <w:rsid w:val="005A4F12"/>
    <w:rsid w:val="005B076F"/>
    <w:rsid w:val="005C07A8"/>
    <w:rsid w:val="006202D7"/>
    <w:rsid w:val="00624A55"/>
    <w:rsid w:val="0064555E"/>
    <w:rsid w:val="006671CE"/>
    <w:rsid w:val="006677E4"/>
    <w:rsid w:val="006A25AC"/>
    <w:rsid w:val="006E2674"/>
    <w:rsid w:val="006E2B9A"/>
    <w:rsid w:val="006E4EA5"/>
    <w:rsid w:val="00705E96"/>
    <w:rsid w:val="00710CED"/>
    <w:rsid w:val="007120AB"/>
    <w:rsid w:val="00751E92"/>
    <w:rsid w:val="00756C01"/>
    <w:rsid w:val="00795C2D"/>
    <w:rsid w:val="007B09A3"/>
    <w:rsid w:val="007B556E"/>
    <w:rsid w:val="007D3E38"/>
    <w:rsid w:val="008065DA"/>
    <w:rsid w:val="008B1737"/>
    <w:rsid w:val="00952690"/>
    <w:rsid w:val="009B258B"/>
    <w:rsid w:val="00A31926"/>
    <w:rsid w:val="00A710DF"/>
    <w:rsid w:val="00AC1904"/>
    <w:rsid w:val="00AF184E"/>
    <w:rsid w:val="00B21562"/>
    <w:rsid w:val="00B335D7"/>
    <w:rsid w:val="00B86D41"/>
    <w:rsid w:val="00B87D91"/>
    <w:rsid w:val="00C51C02"/>
    <w:rsid w:val="00C539BB"/>
    <w:rsid w:val="00CC5AA8"/>
    <w:rsid w:val="00CD5993"/>
    <w:rsid w:val="00CD6A2E"/>
    <w:rsid w:val="00DC4D0D"/>
    <w:rsid w:val="00DD3A41"/>
    <w:rsid w:val="00E34263"/>
    <w:rsid w:val="00E34721"/>
    <w:rsid w:val="00E4317E"/>
    <w:rsid w:val="00E5030B"/>
    <w:rsid w:val="00E64758"/>
    <w:rsid w:val="00E77EB9"/>
    <w:rsid w:val="00F30717"/>
    <w:rsid w:val="00F5271F"/>
    <w:rsid w:val="00F60A91"/>
    <w:rsid w:val="00F76AAD"/>
    <w:rsid w:val="00F94715"/>
    <w:rsid w:val="00FD099C"/>
    <w:rsid w:val="00FF10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B86D41"/>
    <w:pPr>
      <w:keepNext/>
      <w:keepLines/>
      <w:spacing w:before="40"/>
      <w:outlineLvl w:val="1"/>
    </w:pPr>
    <w:rPr>
      <w:rFonts w:asciiTheme="majorHAnsi" w:eastAsiaTheme="majorEastAsia" w:hAnsiTheme="majorHAnsi" w:cstheme="majorBidi"/>
      <w:b/>
      <w:caps/>
      <w:color w:val="E57100" w:themeColor="accent2"/>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B86D41"/>
    <w:rPr>
      <w:rFonts w:asciiTheme="majorHAnsi" w:eastAsiaTheme="majorEastAsia" w:hAnsiTheme="majorHAnsi" w:cstheme="majorBidi"/>
      <w:b/>
      <w:caps/>
      <w:color w:val="E57100" w:themeColor="accent2"/>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 w:type="paragraph" w:styleId="BalloonText">
    <w:name w:val="Balloon Text"/>
    <w:basedOn w:val="Normal"/>
    <w:link w:val="BalloonTextChar"/>
    <w:uiPriority w:val="99"/>
    <w:semiHidden/>
    <w:unhideWhenUsed/>
    <w:rsid w:val="00F76A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6AAD"/>
    <w:rPr>
      <w:rFonts w:ascii="Segoe UI" w:hAnsi="Segoe UI" w:cs="Segoe UI"/>
      <w:sz w:val="18"/>
      <w:szCs w:val="18"/>
    </w:rPr>
  </w:style>
  <w:style w:type="character" w:styleId="CommentReference">
    <w:name w:val="annotation reference"/>
    <w:basedOn w:val="DefaultParagraphFont"/>
    <w:uiPriority w:val="99"/>
    <w:semiHidden/>
    <w:unhideWhenUsed/>
    <w:rsid w:val="00B335D7"/>
    <w:rPr>
      <w:sz w:val="16"/>
      <w:szCs w:val="16"/>
    </w:rPr>
  </w:style>
  <w:style w:type="paragraph" w:styleId="CommentText">
    <w:name w:val="annotation text"/>
    <w:basedOn w:val="Normal"/>
    <w:link w:val="CommentTextChar"/>
    <w:uiPriority w:val="99"/>
    <w:semiHidden/>
    <w:unhideWhenUsed/>
    <w:rsid w:val="00B335D7"/>
    <w:rPr>
      <w:sz w:val="20"/>
      <w:szCs w:val="20"/>
    </w:rPr>
  </w:style>
  <w:style w:type="character" w:customStyle="1" w:styleId="CommentTextChar">
    <w:name w:val="Comment Text Char"/>
    <w:basedOn w:val="DefaultParagraphFont"/>
    <w:link w:val="CommentText"/>
    <w:uiPriority w:val="99"/>
    <w:semiHidden/>
    <w:rsid w:val="00B335D7"/>
    <w:rPr>
      <w:sz w:val="20"/>
      <w:szCs w:val="20"/>
    </w:rPr>
  </w:style>
  <w:style w:type="paragraph" w:styleId="CommentSubject">
    <w:name w:val="annotation subject"/>
    <w:basedOn w:val="CommentText"/>
    <w:next w:val="CommentText"/>
    <w:link w:val="CommentSubjectChar"/>
    <w:uiPriority w:val="99"/>
    <w:semiHidden/>
    <w:unhideWhenUsed/>
    <w:rsid w:val="00B335D7"/>
    <w:rPr>
      <w:b/>
      <w:bCs/>
    </w:rPr>
  </w:style>
  <w:style w:type="character" w:customStyle="1" w:styleId="CommentSubjectChar">
    <w:name w:val="Comment Subject Char"/>
    <w:basedOn w:val="CommentTextChar"/>
    <w:link w:val="CommentSubject"/>
    <w:uiPriority w:val="99"/>
    <w:semiHidden/>
    <w:rsid w:val="00B335D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 xsi:nil="true"/>
    <a319977fc8504e09982f090ae1d7c602 xmlns="76b566cd-adb9-46c2-964b-22eba181fd0b">
      <Terms xmlns="http://schemas.microsoft.com/office/infopath/2007/PartnerControls"/>
    </a319977fc8504e09982f090ae1d7c602>
    <TaxCatchAll xmlns="cb9114c1-daad-44dd-acad-30f4246641f2"/>
    <DEECD_Expired xmlns="http://schemas.microsoft.com/sharepoint/v3">false</DEECD_Expired>
    <DEECD_Keywords xmlns="http://schemas.microsoft.com/sharepoint/v3" xsi:nil="true"/>
    <PublishingExpirationDate xmlns="http://schemas.microsoft.com/sharepoint/v3" xsi:nil="true"/>
    <DEECD_Description xmlns="http://schemas.microsoft.com/sharepoint/v3">factsheet-children-youth-in-disasters</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3A8A8-A812-4D23-BEA3-645D9D83FEA2}">
  <ds:schemaRefs>
    <ds:schemaRef ds:uri="http://schemas.microsoft.com/sharepoint/v3/contenttype/forms"/>
  </ds:schemaRefs>
</ds:datastoreItem>
</file>

<file path=customXml/itemProps2.xml><?xml version="1.0" encoding="utf-8"?>
<ds:datastoreItem xmlns:ds="http://schemas.openxmlformats.org/officeDocument/2006/customXml" ds:itemID="{AAD72592-2F2B-40BE-87CA-C9FB8AA68C5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A6A833-FC43-48A9-BD14-3D367A8FB034}"/>
</file>

<file path=customXml/itemProps4.xml><?xml version="1.0" encoding="utf-8"?>
<ds:datastoreItem xmlns:ds="http://schemas.openxmlformats.org/officeDocument/2006/customXml" ds:itemID="{BBC8D751-01B3-4946-BFFD-13221FCCB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833</Words>
  <Characters>4753</Characters>
  <Application>Microsoft Office Word</Application>
  <DocSecurity>0</DocSecurity>
  <Lines>39</Lines>
  <Paragraphs>11</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Children and youth in disasters</vt:lpstr>
      <vt:lpstr>    Overview</vt:lpstr>
      <vt:lpstr>        Authors</vt:lpstr>
      <vt:lpstr>    POST DISASTER CONTEXT</vt:lpstr>
      <vt:lpstr>        Fundamental resources for healthy development include: </vt:lpstr>
      <vt:lpstr>        The impact of disasters include:</vt:lpstr>
      <vt:lpstr>    CHILD AND YOUTH DEVELOPMENT DICTATES DIFFERING LEVELS OF SUPPORT</vt:lpstr>
      <vt:lpstr>        Responses in children that indicate a need for support include:</vt:lpstr>
      <vt:lpstr>        Responses in youth that indicate a need for support include:</vt:lpstr>
      <vt:lpstr>    STRATEGIES TO LIMIT IMPACT AND DAMAGE</vt:lpstr>
    </vt:vector>
  </TitlesOfParts>
  <Company/>
  <LinksUpToDate>false</LinksUpToDate>
  <CharactersWithSpaces>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children-youth-in-disasters</dc:title>
  <dc:subject/>
  <dc:creator>Isabel Lim</dc:creator>
  <cp:keywords/>
  <dc:description/>
  <cp:lastModifiedBy>Morrison, Angela A</cp:lastModifiedBy>
  <cp:revision>5</cp:revision>
  <cp:lastPrinted>2020-01-31T00:01:00Z</cp:lastPrinted>
  <dcterms:created xsi:type="dcterms:W3CDTF">2020-06-15T07:59:00Z</dcterms:created>
  <dcterms:modified xsi:type="dcterms:W3CDTF">2020-06-16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
  </property>
  <property fmtid="{D5CDD505-2E9C-101B-9397-08002B2CF9AE}" pid="4" name="DEECD_SubjectCategory">
    <vt:lpwstr/>
  </property>
  <property fmtid="{D5CDD505-2E9C-101B-9397-08002B2CF9AE}" pid="5" name="DEECD_ItemType">
    <vt:lpwstr/>
  </property>
  <property fmtid="{D5CDD505-2E9C-101B-9397-08002B2CF9AE}" pid="6" name="DEECD_Audience">
    <vt:lpwstr/>
  </property>
</Properties>
</file>